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18041D" w14:textId="77777777" w:rsidR="00564AC8" w:rsidRPr="00834A48" w:rsidRDefault="00564AC8" w:rsidP="00564AC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34A48">
        <w:rPr>
          <w:rFonts w:ascii="Times New Roman" w:hAnsi="Times New Roman" w:cs="Times New Roman"/>
          <w:b/>
          <w:sz w:val="24"/>
          <w:szCs w:val="24"/>
        </w:rPr>
        <w:t xml:space="preserve">Форма технической спецификации </w:t>
      </w:r>
    </w:p>
    <w:p w14:paraId="1762A1F5" w14:textId="6C7647B7" w:rsidR="00564AC8" w:rsidRPr="00834A48" w:rsidRDefault="00564AC8" w:rsidP="00564AC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34A48">
        <w:rPr>
          <w:rFonts w:ascii="Times New Roman" w:hAnsi="Times New Roman" w:cs="Times New Roman"/>
          <w:b/>
          <w:sz w:val="24"/>
          <w:szCs w:val="24"/>
        </w:rPr>
        <w:t>«</w:t>
      </w:r>
      <w:r w:rsidR="003371BB" w:rsidRPr="003371BB">
        <w:rPr>
          <w:rFonts w:ascii="Times New Roman" w:hAnsi="Times New Roman" w:cs="Times New Roman"/>
          <w:b/>
          <w:sz w:val="24"/>
          <w:szCs w:val="24"/>
        </w:rPr>
        <w:t>Услуги автомобильного транспорта по перевозкам грузов</w:t>
      </w:r>
      <w:r w:rsidRPr="00834A48">
        <w:rPr>
          <w:rFonts w:ascii="Times New Roman" w:hAnsi="Times New Roman" w:cs="Times New Roman"/>
          <w:b/>
          <w:sz w:val="24"/>
          <w:szCs w:val="24"/>
        </w:rPr>
        <w:t xml:space="preserve">» </w:t>
      </w:r>
    </w:p>
    <w:p w14:paraId="3DEBEA2D" w14:textId="3892B38C" w:rsidR="00564AC8" w:rsidRPr="00834A48" w:rsidRDefault="00564AC8" w:rsidP="00564AC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34A48">
        <w:rPr>
          <w:rFonts w:ascii="Times New Roman" w:hAnsi="Times New Roman" w:cs="Times New Roman"/>
          <w:b/>
          <w:sz w:val="24"/>
          <w:szCs w:val="24"/>
        </w:rPr>
        <w:t>(код по ЕНС ТР</w:t>
      </w:r>
      <w:hyperlink r:id="rId8" w:history="1">
        <w:r w:rsidRPr="00834A48">
          <w:rPr>
            <w:rFonts w:ascii="Times New Roman" w:eastAsia="Times New Roman" w:hAnsi="Times New Roman" w:cs="Times New Roman"/>
            <w:b/>
            <w:sz w:val="24"/>
            <w:szCs w:val="24"/>
            <w:lang w:eastAsia="ru-RU"/>
          </w:rPr>
          <w:t>У</w:t>
        </w:r>
      </w:hyperlink>
      <w:r w:rsidRPr="00834A4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 </w:t>
      </w:r>
      <w:r w:rsidR="003371BB" w:rsidRPr="003371BB">
        <w:rPr>
          <w:rFonts w:ascii="Times New Roman" w:hAnsi="Times New Roman" w:cs="Times New Roman"/>
          <w:b/>
          <w:sz w:val="24"/>
          <w:szCs w:val="24"/>
        </w:rPr>
        <w:t>494119.900.000000</w:t>
      </w:r>
      <w:r w:rsidRPr="00834A48">
        <w:rPr>
          <w:rFonts w:ascii="Times New Roman" w:hAnsi="Times New Roman" w:cs="Times New Roman"/>
          <w:b/>
          <w:sz w:val="24"/>
          <w:szCs w:val="24"/>
        </w:rPr>
        <w:t xml:space="preserve">) </w:t>
      </w:r>
    </w:p>
    <w:tbl>
      <w:tblPr>
        <w:tblStyle w:val="a3"/>
        <w:tblW w:w="9639" w:type="dxa"/>
        <w:tblInd w:w="108" w:type="dxa"/>
        <w:tblLook w:val="04A0" w:firstRow="1" w:lastRow="0" w:firstColumn="1" w:lastColumn="0" w:noHBand="0" w:noVBand="1"/>
      </w:tblPr>
      <w:tblGrid>
        <w:gridCol w:w="851"/>
        <w:gridCol w:w="8788"/>
      </w:tblGrid>
      <w:tr w:rsidR="00E468D9" w:rsidRPr="00B95FC6" w14:paraId="1AC5882E" w14:textId="77777777" w:rsidTr="005605F2">
        <w:trPr>
          <w:trHeight w:val="20"/>
        </w:trPr>
        <w:tc>
          <w:tcPr>
            <w:tcW w:w="851" w:type="dxa"/>
            <w:vAlign w:val="center"/>
          </w:tcPr>
          <w:p w14:paraId="72C6A475" w14:textId="77777777" w:rsidR="00E468D9" w:rsidRPr="005F4E67" w:rsidRDefault="00E468D9" w:rsidP="003117B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4E67">
              <w:rPr>
                <w:rFonts w:ascii="Times New Roman" w:hAnsi="Times New Roman" w:cs="Times New Roman"/>
                <w:b/>
                <w:sz w:val="24"/>
                <w:szCs w:val="24"/>
              </w:rPr>
              <w:t>№ п/п</w:t>
            </w:r>
          </w:p>
        </w:tc>
        <w:tc>
          <w:tcPr>
            <w:tcW w:w="8788" w:type="dxa"/>
            <w:vAlign w:val="center"/>
          </w:tcPr>
          <w:p w14:paraId="49A003FB" w14:textId="77777777" w:rsidR="00E468D9" w:rsidRPr="002C0B16" w:rsidRDefault="005605F2" w:rsidP="005605F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Требования</w:t>
            </w:r>
          </w:p>
        </w:tc>
      </w:tr>
      <w:tr w:rsidR="005605F2" w:rsidRPr="00B95FC6" w14:paraId="08AF41E8" w14:textId="77777777" w:rsidTr="005605F2">
        <w:trPr>
          <w:trHeight w:val="20"/>
        </w:trPr>
        <w:tc>
          <w:tcPr>
            <w:tcW w:w="851" w:type="dxa"/>
            <w:vAlign w:val="center"/>
          </w:tcPr>
          <w:p w14:paraId="270617F1" w14:textId="77777777" w:rsidR="005605F2" w:rsidRPr="00DA0837" w:rsidRDefault="005605F2" w:rsidP="003117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083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788" w:type="dxa"/>
            <w:vAlign w:val="center"/>
          </w:tcPr>
          <w:p w14:paraId="2FD13A1D" w14:textId="77777777" w:rsidR="005605F2" w:rsidRPr="00DA0837" w:rsidRDefault="005605F2" w:rsidP="005605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083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468D9" w:rsidRPr="00B95FC6" w14:paraId="21E621F8" w14:textId="77777777" w:rsidTr="003117BE">
        <w:trPr>
          <w:trHeight w:val="562"/>
        </w:trPr>
        <w:tc>
          <w:tcPr>
            <w:tcW w:w="851" w:type="dxa"/>
            <w:vAlign w:val="center"/>
          </w:tcPr>
          <w:p w14:paraId="46800CD1" w14:textId="77777777" w:rsidR="00E468D9" w:rsidRPr="008D6B98" w:rsidRDefault="00E468D9" w:rsidP="003117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D6B9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788" w:type="dxa"/>
            <w:vAlign w:val="center"/>
          </w:tcPr>
          <w:p w14:paraId="1D31FDE6" w14:textId="62BF9A73" w:rsidR="00997493" w:rsidRPr="00331D47" w:rsidRDefault="00E468D9" w:rsidP="003117B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060A">
              <w:rPr>
                <w:rFonts w:ascii="Times New Roman" w:hAnsi="Times New Roman" w:cs="Times New Roman"/>
                <w:b/>
                <w:sz w:val="24"/>
                <w:szCs w:val="24"/>
              </w:rPr>
              <w:t>Описание закупаемых товаров, работ и услуг</w:t>
            </w:r>
          </w:p>
        </w:tc>
      </w:tr>
      <w:tr w:rsidR="00E468D9" w:rsidRPr="00B95FC6" w14:paraId="75165BDC" w14:textId="77777777" w:rsidTr="00C534F4">
        <w:trPr>
          <w:trHeight w:val="664"/>
        </w:trPr>
        <w:tc>
          <w:tcPr>
            <w:tcW w:w="851" w:type="dxa"/>
            <w:vAlign w:val="center"/>
          </w:tcPr>
          <w:p w14:paraId="14B1F087" w14:textId="77777777" w:rsidR="00E468D9" w:rsidRPr="0015060A" w:rsidRDefault="00E468D9" w:rsidP="003117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88" w:type="dxa"/>
            <w:vAlign w:val="center"/>
          </w:tcPr>
          <w:p w14:paraId="075C257A" w14:textId="611A641C" w:rsidR="00611467" w:rsidRPr="00C534F4" w:rsidRDefault="00254181" w:rsidP="002541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    </w:t>
            </w:r>
            <w:r w:rsidR="001B0D35" w:rsidRPr="001B0D35">
              <w:rPr>
                <w:rFonts w:ascii="Times New Roman" w:hAnsi="Times New Roman" w:cs="Times New Roman"/>
                <w:sz w:val="24"/>
                <w:szCs w:val="24"/>
                <w:lang/>
              </w:rPr>
              <w:t>Перевозка грузов бортов</w:t>
            </w:r>
            <w:r w:rsidR="0079438C">
              <w:rPr>
                <w:rFonts w:ascii="Times New Roman" w:hAnsi="Times New Roman" w:cs="Times New Roman"/>
                <w:sz w:val="24"/>
                <w:szCs w:val="24"/>
                <w:lang/>
              </w:rPr>
              <w:t>ы</w:t>
            </w:r>
            <w:r w:rsidR="001B0D35" w:rsidRPr="001B0D35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м автомобилем ГАЗель грузоподъемностью 1.5 тн с длиной кузова 4.2 м, количество рейсов </w:t>
            </w:r>
            <w:r w:rsidR="00721E42">
              <w:rPr>
                <w:rFonts w:ascii="Times New Roman" w:hAnsi="Times New Roman" w:cs="Times New Roman"/>
                <w:sz w:val="24"/>
                <w:szCs w:val="24"/>
                <w:lang/>
              </w:rPr>
              <w:t>–</w:t>
            </w:r>
            <w:r w:rsidR="001B0D35" w:rsidRPr="001B0D35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109</w:t>
            </w:r>
            <w:r w:rsidR="00C534F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</w:tr>
      <w:tr w:rsidR="00E468D9" w:rsidRPr="00B95FC6" w14:paraId="11B127C0" w14:textId="77777777" w:rsidTr="003117BE">
        <w:trPr>
          <w:trHeight w:val="20"/>
        </w:trPr>
        <w:tc>
          <w:tcPr>
            <w:tcW w:w="851" w:type="dxa"/>
            <w:vAlign w:val="center"/>
          </w:tcPr>
          <w:p w14:paraId="75CEFD02" w14:textId="77777777" w:rsidR="00E468D9" w:rsidRPr="0015060A" w:rsidRDefault="00E468D9" w:rsidP="003117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8788" w:type="dxa"/>
            <w:vAlign w:val="center"/>
          </w:tcPr>
          <w:p w14:paraId="4465D535" w14:textId="7F30966D" w:rsidR="00997493" w:rsidRPr="0015060A" w:rsidRDefault="00E468D9" w:rsidP="003117B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060A">
              <w:rPr>
                <w:rFonts w:ascii="Times New Roman" w:hAnsi="Times New Roman" w:cs="Times New Roman"/>
                <w:b/>
                <w:sz w:val="24"/>
                <w:szCs w:val="24"/>
              </w:rPr>
              <w:t>Требуемые функциональные, технические, качественные, эксплуатационные характеристики закупаемых товаров, работ и услуг.</w:t>
            </w:r>
          </w:p>
        </w:tc>
      </w:tr>
      <w:tr w:rsidR="00E468D9" w:rsidRPr="00B95FC6" w14:paraId="03E83EA7" w14:textId="77777777" w:rsidTr="003117BE">
        <w:trPr>
          <w:trHeight w:val="20"/>
        </w:trPr>
        <w:tc>
          <w:tcPr>
            <w:tcW w:w="851" w:type="dxa"/>
            <w:vAlign w:val="center"/>
          </w:tcPr>
          <w:p w14:paraId="544EADE4" w14:textId="77777777" w:rsidR="00E468D9" w:rsidRPr="0015060A" w:rsidRDefault="00E468D9" w:rsidP="003117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88" w:type="dxa"/>
            <w:vAlign w:val="center"/>
          </w:tcPr>
          <w:p w14:paraId="713B843A" w14:textId="77777777" w:rsidR="0079438C" w:rsidRPr="0079438C" w:rsidRDefault="00616F84" w:rsidP="0079438C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/>
              </w:rPr>
              <w:t xml:space="preserve">     </w:t>
            </w:r>
            <w:r w:rsidR="0079438C" w:rsidRPr="0079438C">
              <w:rPr>
                <w:rFonts w:ascii="Times New Roman" w:hAnsi="Times New Roman" w:cs="Times New Roman"/>
                <w:lang w:val="ru-RU"/>
              </w:rPr>
              <w:t>Транспортное средство, предоставляемое Исполнителем, должно соответствовать следующим требованиям:</w:t>
            </w:r>
          </w:p>
          <w:p w14:paraId="134CA5CD" w14:textId="60A6F72A" w:rsidR="0079438C" w:rsidRPr="0079438C" w:rsidRDefault="0079438C" w:rsidP="0079438C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      </w:t>
            </w:r>
            <w:r w:rsidRPr="0079438C">
              <w:rPr>
                <w:rFonts w:ascii="Times New Roman" w:hAnsi="Times New Roman" w:cs="Times New Roman"/>
                <w:lang w:val="ru-RU"/>
              </w:rPr>
              <w:t xml:space="preserve">- Тип автомобиля: бортовая автомобильная машина; </w:t>
            </w:r>
          </w:p>
          <w:p w14:paraId="7E815F58" w14:textId="3BEB3513" w:rsidR="0079438C" w:rsidRPr="0079438C" w:rsidRDefault="0079438C" w:rsidP="0079438C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      </w:t>
            </w:r>
            <w:r w:rsidRPr="0079438C">
              <w:rPr>
                <w:rFonts w:ascii="Times New Roman" w:hAnsi="Times New Roman" w:cs="Times New Roman"/>
                <w:lang w:val="ru-RU"/>
              </w:rPr>
              <w:t xml:space="preserve">- Грузоподъёмность: не менее </w:t>
            </w:r>
            <w:r w:rsidRPr="0079438C">
              <w:rPr>
                <w:rFonts w:ascii="Times New Roman" w:hAnsi="Times New Roman" w:cs="Times New Roman"/>
                <w:b/>
                <w:bCs/>
                <w:lang w:val="ru-RU"/>
              </w:rPr>
              <w:t>1,5 т</w:t>
            </w:r>
            <w:r w:rsidRPr="0079438C">
              <w:rPr>
                <w:rFonts w:ascii="Times New Roman" w:hAnsi="Times New Roman" w:cs="Times New Roman"/>
                <w:lang w:val="ru-RU"/>
              </w:rPr>
              <w:t xml:space="preserve">; </w:t>
            </w:r>
          </w:p>
          <w:p w14:paraId="4433A3D0" w14:textId="20842E71" w:rsidR="0079438C" w:rsidRPr="0079438C" w:rsidRDefault="0079438C" w:rsidP="0079438C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      </w:t>
            </w:r>
            <w:r w:rsidRPr="0079438C">
              <w:rPr>
                <w:rFonts w:ascii="Times New Roman" w:hAnsi="Times New Roman" w:cs="Times New Roman"/>
                <w:lang w:val="ru-RU"/>
              </w:rPr>
              <w:t xml:space="preserve">- Длина кузова: не менее </w:t>
            </w:r>
            <w:r w:rsidRPr="0079438C">
              <w:rPr>
                <w:rFonts w:ascii="Times New Roman" w:hAnsi="Times New Roman" w:cs="Times New Roman"/>
                <w:b/>
                <w:bCs/>
                <w:lang w:val="ru-RU"/>
              </w:rPr>
              <w:t>4,2 м</w:t>
            </w:r>
            <w:r w:rsidRPr="0079438C">
              <w:rPr>
                <w:rFonts w:ascii="Times New Roman" w:hAnsi="Times New Roman" w:cs="Times New Roman"/>
                <w:lang w:val="ru-RU"/>
              </w:rPr>
              <w:t xml:space="preserve">; </w:t>
            </w:r>
          </w:p>
          <w:p w14:paraId="0C202B52" w14:textId="7CC8688C" w:rsidR="0079438C" w:rsidRPr="0079438C" w:rsidRDefault="0079438C" w:rsidP="0079438C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      </w:t>
            </w:r>
            <w:r w:rsidRPr="0079438C">
              <w:rPr>
                <w:rFonts w:ascii="Times New Roman" w:hAnsi="Times New Roman" w:cs="Times New Roman"/>
                <w:lang w:val="ru-RU"/>
              </w:rPr>
              <w:t xml:space="preserve">-Техническое состояние: исправное, допущенное к эксплуатации в соответствии с требованиями законодательства Республики Казахстан; </w:t>
            </w:r>
          </w:p>
          <w:p w14:paraId="492AAA93" w14:textId="533076B4" w:rsidR="0079438C" w:rsidRPr="0079438C" w:rsidRDefault="0079438C" w:rsidP="0079438C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      </w:t>
            </w:r>
            <w:r w:rsidRPr="0079438C">
              <w:rPr>
                <w:rFonts w:ascii="Times New Roman" w:hAnsi="Times New Roman" w:cs="Times New Roman"/>
                <w:lang w:val="ru-RU"/>
              </w:rPr>
              <w:t xml:space="preserve">- Наличие действующего технического осмотра и обязательного страхования; </w:t>
            </w:r>
          </w:p>
          <w:p w14:paraId="2956E47E" w14:textId="02824787" w:rsidR="00616F84" w:rsidRPr="0079438C" w:rsidRDefault="0079438C" w:rsidP="007943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79438C">
              <w:rPr>
                <w:rFonts w:ascii="Times New Roman" w:hAnsi="Times New Roman" w:cs="Times New Roman"/>
                <w:sz w:val="24"/>
                <w:szCs w:val="24"/>
              </w:rPr>
              <w:t>- Оснащение средствами крепления груза (стропы, ремни).</w:t>
            </w:r>
          </w:p>
          <w:p w14:paraId="5EA79D7F" w14:textId="75A92F8A" w:rsidR="0079438C" w:rsidRPr="0079438C" w:rsidRDefault="0079438C" w:rsidP="0079438C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     </w:t>
            </w:r>
            <w:r w:rsidRPr="0079438C">
              <w:rPr>
                <w:rFonts w:ascii="Times New Roman" w:hAnsi="Times New Roman" w:cs="Times New Roman"/>
                <w:lang w:val="ru-RU"/>
              </w:rPr>
              <w:t>Услуги оказываются по предварительной заявке Заказчика (письменно, по электронной почте или иным согласованным способом)</w:t>
            </w:r>
            <w:r>
              <w:rPr>
                <w:rFonts w:ascii="Times New Roman" w:hAnsi="Times New Roman" w:cs="Times New Roman"/>
                <w:lang w:val="ru-RU"/>
              </w:rPr>
              <w:t xml:space="preserve">. </w:t>
            </w:r>
            <w:r w:rsidRPr="0079438C">
              <w:rPr>
                <w:rFonts w:ascii="Times New Roman" w:hAnsi="Times New Roman" w:cs="Times New Roman"/>
                <w:lang w:val="ru-RU"/>
              </w:rPr>
              <w:t xml:space="preserve">В заявке указываются: дата и время подачи транспорта, адрес </w:t>
            </w:r>
            <w:r w:rsidRPr="003476C0">
              <w:rPr>
                <w:rFonts w:ascii="Times New Roman" w:hAnsi="Times New Roman" w:cs="Times New Roman"/>
                <w:lang w:val="ru-RU"/>
              </w:rPr>
              <w:t>погрузки</w:t>
            </w:r>
            <w:r w:rsidR="00C534F4" w:rsidRPr="003476C0">
              <w:rPr>
                <w:rFonts w:ascii="Times New Roman" w:hAnsi="Times New Roman" w:cs="Times New Roman"/>
                <w:lang w:val="ru-RU"/>
              </w:rPr>
              <w:t xml:space="preserve"> (г. Астана, ул. </w:t>
            </w:r>
            <w:proofErr w:type="spellStart"/>
            <w:r w:rsidR="00C534F4" w:rsidRPr="003476C0">
              <w:rPr>
                <w:rFonts w:ascii="Times New Roman" w:hAnsi="Times New Roman" w:cs="Times New Roman"/>
                <w:lang w:val="ru-RU"/>
              </w:rPr>
              <w:t>Карашыганак</w:t>
            </w:r>
            <w:proofErr w:type="spellEnd"/>
            <w:r w:rsidR="00C534F4" w:rsidRPr="003476C0">
              <w:rPr>
                <w:rFonts w:ascii="Times New Roman" w:hAnsi="Times New Roman" w:cs="Times New Roman"/>
                <w:lang w:val="ru-RU"/>
              </w:rPr>
              <w:t xml:space="preserve">, 1) </w:t>
            </w:r>
            <w:r w:rsidRPr="003476C0">
              <w:rPr>
                <w:rFonts w:ascii="Times New Roman" w:hAnsi="Times New Roman" w:cs="Times New Roman"/>
                <w:lang w:val="ru-RU"/>
              </w:rPr>
              <w:t>и разгрузки</w:t>
            </w:r>
            <w:r w:rsidR="00C534F4" w:rsidRPr="003476C0">
              <w:rPr>
                <w:rFonts w:ascii="Times New Roman" w:hAnsi="Times New Roman" w:cs="Times New Roman"/>
                <w:lang w:val="ru-RU"/>
              </w:rPr>
              <w:t xml:space="preserve"> (г. Астана, пр. А</w:t>
            </w:r>
            <w:r w:rsidR="00C534F4" w:rsidRPr="003476C0">
              <w:rPr>
                <w:rFonts w:ascii="Times New Roman" w:hAnsi="Times New Roman" w:cs="Times New Roman"/>
                <w:lang w:val="kk-KZ"/>
              </w:rPr>
              <w:t>қжол, 107)</w:t>
            </w:r>
            <w:r w:rsidRPr="003476C0">
              <w:rPr>
                <w:rFonts w:ascii="Times New Roman" w:hAnsi="Times New Roman" w:cs="Times New Roman"/>
                <w:lang w:val="ru-RU"/>
              </w:rPr>
              <w:t>, контактное</w:t>
            </w:r>
            <w:r w:rsidRPr="0079438C">
              <w:rPr>
                <w:rFonts w:ascii="Times New Roman" w:hAnsi="Times New Roman" w:cs="Times New Roman"/>
                <w:lang w:val="ru-RU"/>
              </w:rPr>
              <w:t xml:space="preserve"> лицо</w:t>
            </w:r>
            <w:r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5F51F83D" w14:textId="4DC8B2F6" w:rsidR="0079438C" w:rsidRPr="0079438C" w:rsidRDefault="0079438C" w:rsidP="0079438C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79438C">
              <w:rPr>
                <w:rFonts w:ascii="Times New Roman" w:hAnsi="Times New Roman" w:cs="Times New Roman"/>
                <w:lang w:val="ru-RU"/>
              </w:rPr>
              <w:t>Исполнитель обязан подать транспортное средство в согласованное время и место</w:t>
            </w:r>
            <w:r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66AD1399" w14:textId="69CD5A1B" w:rsidR="0079438C" w:rsidRPr="0079438C" w:rsidRDefault="0079438C" w:rsidP="0079438C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79438C">
              <w:rPr>
                <w:rFonts w:ascii="Times New Roman" w:hAnsi="Times New Roman" w:cs="Times New Roman"/>
                <w:lang w:val="ru-RU"/>
              </w:rPr>
              <w:t>Перевозка осуществляется по маршруту, согласованному с Заказчиком</w:t>
            </w:r>
            <w:r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18D5D3D0" w14:textId="77777777" w:rsidR="0079438C" w:rsidRPr="0079438C" w:rsidRDefault="0079438C" w:rsidP="0079438C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79438C">
              <w:rPr>
                <w:rFonts w:ascii="Times New Roman" w:hAnsi="Times New Roman" w:cs="Times New Roman"/>
                <w:lang w:val="ru-RU"/>
              </w:rPr>
              <w:t>Погрузо-разгрузочные работы выполняются Заказчиком.</w:t>
            </w:r>
          </w:p>
          <w:p w14:paraId="3FEEDCE4" w14:textId="46D7A2C2" w:rsidR="0079438C" w:rsidRPr="0079438C" w:rsidRDefault="0079438C" w:rsidP="0079438C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79438C">
              <w:rPr>
                <w:rFonts w:ascii="Times New Roman" w:hAnsi="Times New Roman" w:cs="Times New Roman"/>
                <w:lang w:val="ru-RU"/>
              </w:rPr>
              <w:t>Исполнитель несёт ответственность за сохранность груза с момента его принятия к перевозке до момента передачи Заказчику (грузополучателю), в пределах, установленных договором и действующим законодательством</w:t>
            </w:r>
            <w:r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29462AE4" w14:textId="04DEB5AD" w:rsidR="0079438C" w:rsidRPr="0079438C" w:rsidRDefault="0079438C" w:rsidP="007943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662679D" w14:textId="77777777" w:rsidR="00E468D9" w:rsidRPr="00200EC1" w:rsidRDefault="00E468D9" w:rsidP="00E468D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2DBE29" w14:textId="77777777" w:rsidR="00E468D9" w:rsidRPr="00200EC1" w:rsidRDefault="00E468D9" w:rsidP="00E468D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DC0A11" w14:textId="77777777" w:rsidR="00E32F2A" w:rsidRDefault="00E32F2A" w:rsidP="001E0924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0E95BCA0" w14:textId="77777777" w:rsidR="00773069" w:rsidRDefault="00773069" w:rsidP="001E0924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2BF1B817" w14:textId="77777777" w:rsidR="00773069" w:rsidRDefault="00773069" w:rsidP="001E0924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13DEBDE8" w14:textId="77777777" w:rsidR="00773069" w:rsidRDefault="00773069" w:rsidP="001E0924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16C53568" w14:textId="77777777" w:rsidR="00773069" w:rsidRDefault="00773069" w:rsidP="001E0924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2BE15E0F" w14:textId="77777777" w:rsidR="009A16D8" w:rsidRDefault="009A16D8" w:rsidP="001E0924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24977795" w14:textId="77777777" w:rsidR="009A16D8" w:rsidRDefault="009A16D8" w:rsidP="001E0924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06520510" w14:textId="77777777" w:rsidR="009A16D8" w:rsidRDefault="009A16D8" w:rsidP="001E0924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6CBCE66A" w14:textId="77777777" w:rsidR="009A16D8" w:rsidRDefault="009A16D8" w:rsidP="001E0924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2BBBA59C" w14:textId="77777777" w:rsidR="009A16D8" w:rsidRDefault="009A16D8" w:rsidP="001E0924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kk-KZ"/>
        </w:rPr>
      </w:pPr>
    </w:p>
    <w:sectPr w:rsidR="009A16D8" w:rsidSect="00304A7A">
      <w:headerReference w:type="even" r:id="rId9"/>
      <w:headerReference w:type="default" r:id="rId10"/>
      <w:headerReference w:type="first" r:id="rId11"/>
      <w:pgSz w:w="11906" w:h="16838" w:code="9"/>
      <w:pgMar w:top="720" w:right="720" w:bottom="720" w:left="720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130E0E" w14:textId="77777777" w:rsidR="0096674C" w:rsidRDefault="0096674C" w:rsidP="00CD4EB0">
      <w:pPr>
        <w:spacing w:after="0" w:line="240" w:lineRule="auto"/>
      </w:pPr>
      <w:r>
        <w:separator/>
      </w:r>
    </w:p>
  </w:endnote>
  <w:endnote w:type="continuationSeparator" w:id="0">
    <w:p w14:paraId="30F37F02" w14:textId="77777777" w:rsidR="0096674C" w:rsidRDefault="0096674C" w:rsidP="00CD4E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45B832" w14:textId="77777777" w:rsidR="0096674C" w:rsidRDefault="0096674C" w:rsidP="00CD4EB0">
      <w:pPr>
        <w:spacing w:after="0" w:line="240" w:lineRule="auto"/>
      </w:pPr>
      <w:r>
        <w:separator/>
      </w:r>
    </w:p>
  </w:footnote>
  <w:footnote w:type="continuationSeparator" w:id="0">
    <w:p w14:paraId="767928B2" w14:textId="77777777" w:rsidR="0096674C" w:rsidRDefault="0096674C" w:rsidP="00CD4E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C95EE0" w14:textId="77777777" w:rsidR="00401D56" w:rsidRPr="00DB6965" w:rsidRDefault="00D502AD" w:rsidP="007010A6">
    <w:pPr>
      <w:pStyle w:val="a5"/>
      <w:jc w:val="cen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2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58656792"/>
      <w:docPartObj>
        <w:docPartGallery w:val="Page Numbers (Top of Page)"/>
        <w:docPartUnique/>
      </w:docPartObj>
    </w:sdtPr>
    <w:sdtContent>
      <w:p w14:paraId="0EB1668F" w14:textId="77777777" w:rsidR="007C2B86" w:rsidRDefault="007C2B86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F05B2">
          <w:rPr>
            <w:noProof/>
          </w:rPr>
          <w:t>60</w:t>
        </w:r>
        <w:r>
          <w:fldChar w:fldCharType="end"/>
        </w:r>
      </w:p>
    </w:sdtContent>
  </w:sdt>
  <w:p w14:paraId="46B83E7C" w14:textId="77777777" w:rsidR="00401D56" w:rsidRDefault="00401D56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11667A" w14:textId="138A5074" w:rsidR="00A4488C" w:rsidRDefault="00A4488C" w:rsidP="00564AC8">
    <w:pPr>
      <w:pStyle w:val="a5"/>
    </w:pPr>
  </w:p>
  <w:p w14:paraId="6695497C" w14:textId="77777777" w:rsidR="00406C30" w:rsidRDefault="00406C30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FBEC1EA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9BA45F5"/>
    <w:multiLevelType w:val="hybridMultilevel"/>
    <w:tmpl w:val="431263F4"/>
    <w:lvl w:ilvl="0" w:tplc="6B2CD0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F4D94"/>
    <w:multiLevelType w:val="hybridMultilevel"/>
    <w:tmpl w:val="DEE4543A"/>
    <w:lvl w:ilvl="0" w:tplc="6B2CD02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3D7371D"/>
    <w:multiLevelType w:val="hybridMultilevel"/>
    <w:tmpl w:val="100CFB14"/>
    <w:lvl w:ilvl="0" w:tplc="04190001">
      <w:start w:val="1"/>
      <w:numFmt w:val="bullet"/>
      <w:lvlText w:val=""/>
      <w:lvlJc w:val="left"/>
      <w:pPr>
        <w:ind w:left="14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0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2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4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6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8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0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2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46" w:hanging="360"/>
      </w:pPr>
      <w:rPr>
        <w:rFonts w:ascii="Wingdings" w:hAnsi="Wingdings" w:hint="default"/>
      </w:rPr>
    </w:lvl>
  </w:abstractNum>
  <w:abstractNum w:abstractNumId="4" w15:restartNumberingAfterBreak="0">
    <w:nsid w:val="23F220DF"/>
    <w:multiLevelType w:val="hybridMultilevel"/>
    <w:tmpl w:val="D4AAF982"/>
    <w:lvl w:ilvl="0" w:tplc="6B2CD0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D07881"/>
    <w:multiLevelType w:val="hybridMultilevel"/>
    <w:tmpl w:val="D196E1C8"/>
    <w:lvl w:ilvl="0" w:tplc="6B2CD0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EC2B7B"/>
    <w:multiLevelType w:val="hybridMultilevel"/>
    <w:tmpl w:val="9D9E4568"/>
    <w:lvl w:ilvl="0" w:tplc="6B2CD0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7272B5"/>
    <w:multiLevelType w:val="hybridMultilevel"/>
    <w:tmpl w:val="9042A4E6"/>
    <w:lvl w:ilvl="0" w:tplc="6B2CD0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493227"/>
    <w:multiLevelType w:val="hybridMultilevel"/>
    <w:tmpl w:val="0584FE5E"/>
    <w:lvl w:ilvl="0" w:tplc="D82A3BC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1388798244">
    <w:abstractNumId w:val="8"/>
  </w:num>
  <w:num w:numId="2" w16cid:durableId="660429775">
    <w:abstractNumId w:val="4"/>
  </w:num>
  <w:num w:numId="3" w16cid:durableId="1113750112">
    <w:abstractNumId w:val="6"/>
  </w:num>
  <w:num w:numId="4" w16cid:durableId="1201477067">
    <w:abstractNumId w:val="3"/>
  </w:num>
  <w:num w:numId="5" w16cid:durableId="514347735">
    <w:abstractNumId w:val="1"/>
  </w:num>
  <w:num w:numId="6" w16cid:durableId="1462655168">
    <w:abstractNumId w:val="5"/>
  </w:num>
  <w:num w:numId="7" w16cid:durableId="140120816">
    <w:abstractNumId w:val="7"/>
  </w:num>
  <w:num w:numId="8" w16cid:durableId="628364600">
    <w:abstractNumId w:val="2"/>
  </w:num>
  <w:num w:numId="9" w16cid:durableId="12939482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D4EB0"/>
    <w:rsid w:val="00000454"/>
    <w:rsid w:val="00013AD4"/>
    <w:rsid w:val="00043D4D"/>
    <w:rsid w:val="000441BF"/>
    <w:rsid w:val="00060885"/>
    <w:rsid w:val="00066612"/>
    <w:rsid w:val="00067397"/>
    <w:rsid w:val="00067440"/>
    <w:rsid w:val="000A0303"/>
    <w:rsid w:val="000A3DDF"/>
    <w:rsid w:val="000A5040"/>
    <w:rsid w:val="000B4F0E"/>
    <w:rsid w:val="000B6505"/>
    <w:rsid w:val="000D2024"/>
    <w:rsid w:val="000D523F"/>
    <w:rsid w:val="000E1F97"/>
    <w:rsid w:val="000E2E56"/>
    <w:rsid w:val="000F013D"/>
    <w:rsid w:val="0012685B"/>
    <w:rsid w:val="00137BF2"/>
    <w:rsid w:val="001403E0"/>
    <w:rsid w:val="001426FB"/>
    <w:rsid w:val="00144FEB"/>
    <w:rsid w:val="00166E01"/>
    <w:rsid w:val="00175D94"/>
    <w:rsid w:val="0019347A"/>
    <w:rsid w:val="001B0D35"/>
    <w:rsid w:val="001B1215"/>
    <w:rsid w:val="001B1CC4"/>
    <w:rsid w:val="001D1885"/>
    <w:rsid w:val="001D28C0"/>
    <w:rsid w:val="001E0924"/>
    <w:rsid w:val="001F4BE3"/>
    <w:rsid w:val="00210E99"/>
    <w:rsid w:val="00214F75"/>
    <w:rsid w:val="002239B1"/>
    <w:rsid w:val="00241A10"/>
    <w:rsid w:val="00251F45"/>
    <w:rsid w:val="00254181"/>
    <w:rsid w:val="00262B83"/>
    <w:rsid w:val="0026619D"/>
    <w:rsid w:val="00271526"/>
    <w:rsid w:val="00296CAF"/>
    <w:rsid w:val="002A7E52"/>
    <w:rsid w:val="002B049C"/>
    <w:rsid w:val="002B705C"/>
    <w:rsid w:val="002C2866"/>
    <w:rsid w:val="002C2E82"/>
    <w:rsid w:val="00304A7A"/>
    <w:rsid w:val="003146C6"/>
    <w:rsid w:val="003247F1"/>
    <w:rsid w:val="00325F3C"/>
    <w:rsid w:val="00330349"/>
    <w:rsid w:val="00331D47"/>
    <w:rsid w:val="0033510D"/>
    <w:rsid w:val="00335D7A"/>
    <w:rsid w:val="003371BB"/>
    <w:rsid w:val="003408FE"/>
    <w:rsid w:val="003476C0"/>
    <w:rsid w:val="00354745"/>
    <w:rsid w:val="00361DA1"/>
    <w:rsid w:val="00365978"/>
    <w:rsid w:val="00383902"/>
    <w:rsid w:val="00384D80"/>
    <w:rsid w:val="003A02F1"/>
    <w:rsid w:val="003A0C8F"/>
    <w:rsid w:val="003A3B2C"/>
    <w:rsid w:val="003A68D4"/>
    <w:rsid w:val="003B0008"/>
    <w:rsid w:val="003C0583"/>
    <w:rsid w:val="003C32AC"/>
    <w:rsid w:val="003C6B29"/>
    <w:rsid w:val="00401D56"/>
    <w:rsid w:val="00403EBB"/>
    <w:rsid w:val="00406C30"/>
    <w:rsid w:val="0041254C"/>
    <w:rsid w:val="00414543"/>
    <w:rsid w:val="00421C54"/>
    <w:rsid w:val="00451D1B"/>
    <w:rsid w:val="004626DC"/>
    <w:rsid w:val="00466B7A"/>
    <w:rsid w:val="00475B3C"/>
    <w:rsid w:val="0049593F"/>
    <w:rsid w:val="00496ED0"/>
    <w:rsid w:val="00496F05"/>
    <w:rsid w:val="004C3470"/>
    <w:rsid w:val="004E7885"/>
    <w:rsid w:val="00511756"/>
    <w:rsid w:val="005304C4"/>
    <w:rsid w:val="005508B3"/>
    <w:rsid w:val="005520E7"/>
    <w:rsid w:val="0055210C"/>
    <w:rsid w:val="005605F2"/>
    <w:rsid w:val="0056474A"/>
    <w:rsid w:val="00564AC8"/>
    <w:rsid w:val="00580BC2"/>
    <w:rsid w:val="00590833"/>
    <w:rsid w:val="005B3428"/>
    <w:rsid w:val="005B7673"/>
    <w:rsid w:val="005E04D2"/>
    <w:rsid w:val="005E5D07"/>
    <w:rsid w:val="005F4E67"/>
    <w:rsid w:val="005F7312"/>
    <w:rsid w:val="00604273"/>
    <w:rsid w:val="00611467"/>
    <w:rsid w:val="00613036"/>
    <w:rsid w:val="00616F84"/>
    <w:rsid w:val="00617496"/>
    <w:rsid w:val="006220B2"/>
    <w:rsid w:val="00631509"/>
    <w:rsid w:val="00640F52"/>
    <w:rsid w:val="006426F4"/>
    <w:rsid w:val="00651731"/>
    <w:rsid w:val="00654481"/>
    <w:rsid w:val="006868B1"/>
    <w:rsid w:val="006A3630"/>
    <w:rsid w:val="006A6AF3"/>
    <w:rsid w:val="006B2C75"/>
    <w:rsid w:val="006B3B0A"/>
    <w:rsid w:val="006C024E"/>
    <w:rsid w:val="006C2503"/>
    <w:rsid w:val="006D4283"/>
    <w:rsid w:val="006F43B3"/>
    <w:rsid w:val="006F4ED5"/>
    <w:rsid w:val="00721E42"/>
    <w:rsid w:val="00731589"/>
    <w:rsid w:val="007343FC"/>
    <w:rsid w:val="0074059B"/>
    <w:rsid w:val="00747BA5"/>
    <w:rsid w:val="00754B1C"/>
    <w:rsid w:val="00757FB9"/>
    <w:rsid w:val="0076582C"/>
    <w:rsid w:val="00773069"/>
    <w:rsid w:val="00774958"/>
    <w:rsid w:val="007934B4"/>
    <w:rsid w:val="0079438C"/>
    <w:rsid w:val="00795760"/>
    <w:rsid w:val="007C2B86"/>
    <w:rsid w:val="007F04BF"/>
    <w:rsid w:val="007F497D"/>
    <w:rsid w:val="00803032"/>
    <w:rsid w:val="00812E7B"/>
    <w:rsid w:val="00823264"/>
    <w:rsid w:val="00826241"/>
    <w:rsid w:val="00835CF9"/>
    <w:rsid w:val="00850CD5"/>
    <w:rsid w:val="00850FB9"/>
    <w:rsid w:val="0086399C"/>
    <w:rsid w:val="008859D3"/>
    <w:rsid w:val="0089025D"/>
    <w:rsid w:val="008909DC"/>
    <w:rsid w:val="00892B97"/>
    <w:rsid w:val="008A5543"/>
    <w:rsid w:val="008A6E9F"/>
    <w:rsid w:val="008B043D"/>
    <w:rsid w:val="008C2624"/>
    <w:rsid w:val="008D0DC1"/>
    <w:rsid w:val="008D59CC"/>
    <w:rsid w:val="008D6B98"/>
    <w:rsid w:val="008E519A"/>
    <w:rsid w:val="008F6219"/>
    <w:rsid w:val="008F7575"/>
    <w:rsid w:val="009037F4"/>
    <w:rsid w:val="00903B57"/>
    <w:rsid w:val="00937A39"/>
    <w:rsid w:val="00940EA1"/>
    <w:rsid w:val="00950CE5"/>
    <w:rsid w:val="0096674C"/>
    <w:rsid w:val="00981545"/>
    <w:rsid w:val="00986AAC"/>
    <w:rsid w:val="0099070F"/>
    <w:rsid w:val="00992E06"/>
    <w:rsid w:val="009951D9"/>
    <w:rsid w:val="00995FDB"/>
    <w:rsid w:val="00997493"/>
    <w:rsid w:val="009A16D8"/>
    <w:rsid w:val="009A1B50"/>
    <w:rsid w:val="009B0EC6"/>
    <w:rsid w:val="009B74C6"/>
    <w:rsid w:val="009C4AB5"/>
    <w:rsid w:val="009C7DB4"/>
    <w:rsid w:val="009D0616"/>
    <w:rsid w:val="009E574E"/>
    <w:rsid w:val="00A223F2"/>
    <w:rsid w:val="00A236A3"/>
    <w:rsid w:val="00A4488C"/>
    <w:rsid w:val="00A54900"/>
    <w:rsid w:val="00A70EB1"/>
    <w:rsid w:val="00A710CD"/>
    <w:rsid w:val="00A77526"/>
    <w:rsid w:val="00A81A9F"/>
    <w:rsid w:val="00A847B0"/>
    <w:rsid w:val="00A870E8"/>
    <w:rsid w:val="00A9188A"/>
    <w:rsid w:val="00AA007F"/>
    <w:rsid w:val="00AA17EC"/>
    <w:rsid w:val="00AA37DC"/>
    <w:rsid w:val="00AA45A1"/>
    <w:rsid w:val="00AA7FD8"/>
    <w:rsid w:val="00AB76E3"/>
    <w:rsid w:val="00AC4D71"/>
    <w:rsid w:val="00AD55F7"/>
    <w:rsid w:val="00AE1421"/>
    <w:rsid w:val="00AE4E74"/>
    <w:rsid w:val="00AF05B2"/>
    <w:rsid w:val="00B07059"/>
    <w:rsid w:val="00B107E2"/>
    <w:rsid w:val="00B1098E"/>
    <w:rsid w:val="00B267C8"/>
    <w:rsid w:val="00B26AAF"/>
    <w:rsid w:val="00B3712C"/>
    <w:rsid w:val="00B41BC3"/>
    <w:rsid w:val="00B41C3B"/>
    <w:rsid w:val="00B467FD"/>
    <w:rsid w:val="00B528C7"/>
    <w:rsid w:val="00B637F7"/>
    <w:rsid w:val="00B71A0A"/>
    <w:rsid w:val="00B73818"/>
    <w:rsid w:val="00B7400D"/>
    <w:rsid w:val="00B86315"/>
    <w:rsid w:val="00B86CED"/>
    <w:rsid w:val="00B97BFB"/>
    <w:rsid w:val="00BA4D88"/>
    <w:rsid w:val="00BA5165"/>
    <w:rsid w:val="00BB2920"/>
    <w:rsid w:val="00BB61F9"/>
    <w:rsid w:val="00BD1660"/>
    <w:rsid w:val="00BD32EF"/>
    <w:rsid w:val="00BE1BB2"/>
    <w:rsid w:val="00BE3F96"/>
    <w:rsid w:val="00C0764C"/>
    <w:rsid w:val="00C177C7"/>
    <w:rsid w:val="00C40150"/>
    <w:rsid w:val="00C534F4"/>
    <w:rsid w:val="00C5590F"/>
    <w:rsid w:val="00C70E35"/>
    <w:rsid w:val="00C7680C"/>
    <w:rsid w:val="00C903F7"/>
    <w:rsid w:val="00CA1254"/>
    <w:rsid w:val="00CB00FB"/>
    <w:rsid w:val="00CB4B7B"/>
    <w:rsid w:val="00CD4EB0"/>
    <w:rsid w:val="00CE5E92"/>
    <w:rsid w:val="00CF00E0"/>
    <w:rsid w:val="00CF1DE4"/>
    <w:rsid w:val="00D02F72"/>
    <w:rsid w:val="00D11A1A"/>
    <w:rsid w:val="00D231F6"/>
    <w:rsid w:val="00D40EFD"/>
    <w:rsid w:val="00D502AD"/>
    <w:rsid w:val="00D551D1"/>
    <w:rsid w:val="00D62328"/>
    <w:rsid w:val="00D92E87"/>
    <w:rsid w:val="00D943C6"/>
    <w:rsid w:val="00DA0837"/>
    <w:rsid w:val="00DA13A1"/>
    <w:rsid w:val="00DB0355"/>
    <w:rsid w:val="00DC4BBF"/>
    <w:rsid w:val="00DD3E61"/>
    <w:rsid w:val="00DF266F"/>
    <w:rsid w:val="00E06C59"/>
    <w:rsid w:val="00E06E01"/>
    <w:rsid w:val="00E16E39"/>
    <w:rsid w:val="00E25911"/>
    <w:rsid w:val="00E3069D"/>
    <w:rsid w:val="00E32CDE"/>
    <w:rsid w:val="00E32F2A"/>
    <w:rsid w:val="00E408E9"/>
    <w:rsid w:val="00E468D9"/>
    <w:rsid w:val="00E47E5A"/>
    <w:rsid w:val="00E574E0"/>
    <w:rsid w:val="00E67953"/>
    <w:rsid w:val="00E7395B"/>
    <w:rsid w:val="00E8765D"/>
    <w:rsid w:val="00E87D5F"/>
    <w:rsid w:val="00EA5026"/>
    <w:rsid w:val="00EB5CF6"/>
    <w:rsid w:val="00EB5F94"/>
    <w:rsid w:val="00EF1BD6"/>
    <w:rsid w:val="00EF6CA3"/>
    <w:rsid w:val="00F02282"/>
    <w:rsid w:val="00F113FF"/>
    <w:rsid w:val="00F1289D"/>
    <w:rsid w:val="00F14DDF"/>
    <w:rsid w:val="00F2302E"/>
    <w:rsid w:val="00F23B12"/>
    <w:rsid w:val="00F473EF"/>
    <w:rsid w:val="00F5022D"/>
    <w:rsid w:val="00F65C1E"/>
    <w:rsid w:val="00F833F0"/>
    <w:rsid w:val="00F87363"/>
    <w:rsid w:val="00F94907"/>
    <w:rsid w:val="00FB10CD"/>
    <w:rsid w:val="00FF0442"/>
    <w:rsid w:val="00FF1486"/>
    <w:rsid w:val="00FF5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C9CA19"/>
  <w15:docId w15:val="{C9BA0A6A-F25C-4E2F-B7AC-46EACDDBA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D4EB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D4E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CD4EB0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D4EB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CD4EB0"/>
  </w:style>
  <w:style w:type="paragraph" w:styleId="a7">
    <w:name w:val="footer"/>
    <w:basedOn w:val="a"/>
    <w:link w:val="a8"/>
    <w:uiPriority w:val="99"/>
    <w:unhideWhenUsed/>
    <w:rsid w:val="00CD4EB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CD4EB0"/>
  </w:style>
  <w:style w:type="paragraph" w:styleId="a9">
    <w:name w:val="Balloon Text"/>
    <w:basedOn w:val="a"/>
    <w:link w:val="aa"/>
    <w:uiPriority w:val="99"/>
    <w:semiHidden/>
    <w:unhideWhenUsed/>
    <w:rsid w:val="00892B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892B97"/>
    <w:rPr>
      <w:rFonts w:ascii="Tahoma" w:hAnsi="Tahoma" w:cs="Tahoma"/>
      <w:sz w:val="16"/>
      <w:szCs w:val="16"/>
    </w:rPr>
  </w:style>
  <w:style w:type="character" w:styleId="ab">
    <w:name w:val="Hyperlink"/>
    <w:basedOn w:val="a0"/>
    <w:uiPriority w:val="99"/>
    <w:semiHidden/>
    <w:unhideWhenUsed/>
    <w:rsid w:val="00564AC8"/>
    <w:rPr>
      <w:color w:val="0000FF"/>
      <w:u w:val="single"/>
    </w:rPr>
  </w:style>
  <w:style w:type="paragraph" w:styleId="ac">
    <w:name w:val="No Spacing"/>
    <w:uiPriority w:val="1"/>
    <w:qFormat/>
    <w:rsid w:val="00564AC8"/>
    <w:pPr>
      <w:spacing w:after="0" w:line="240" w:lineRule="auto"/>
    </w:pPr>
  </w:style>
  <w:style w:type="character" w:customStyle="1" w:styleId="FontStyle20">
    <w:name w:val="Font Style20"/>
    <w:uiPriority w:val="99"/>
    <w:rsid w:val="00564AC8"/>
    <w:rPr>
      <w:rFonts w:ascii="Times New Roman" w:hAnsi="Times New Roman" w:cs="Times New Roman"/>
      <w:sz w:val="22"/>
      <w:szCs w:val="22"/>
    </w:rPr>
  </w:style>
  <w:style w:type="character" w:styleId="ad">
    <w:name w:val="Emphasis"/>
    <w:basedOn w:val="a0"/>
    <w:uiPriority w:val="20"/>
    <w:qFormat/>
    <w:rsid w:val="00F833F0"/>
    <w:rPr>
      <w:i/>
      <w:iCs/>
    </w:rPr>
  </w:style>
  <w:style w:type="paragraph" w:customStyle="1" w:styleId="msonormalbullet2gif">
    <w:name w:val="msonormalbullet2.gif"/>
    <w:basedOn w:val="a"/>
    <w:rsid w:val="00747B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FirstParagraph">
    <w:name w:val="First Paragraph"/>
    <w:basedOn w:val="ae"/>
    <w:next w:val="ae"/>
    <w:qFormat/>
    <w:rsid w:val="0079438C"/>
    <w:pPr>
      <w:spacing w:before="180" w:after="180" w:line="240" w:lineRule="auto"/>
    </w:pPr>
    <w:rPr>
      <w:sz w:val="24"/>
      <w:szCs w:val="24"/>
      <w:lang w:val="en-US"/>
    </w:rPr>
  </w:style>
  <w:style w:type="paragraph" w:styleId="ae">
    <w:name w:val="Body Text"/>
    <w:basedOn w:val="a"/>
    <w:link w:val="af"/>
    <w:uiPriority w:val="99"/>
    <w:semiHidden/>
    <w:unhideWhenUsed/>
    <w:rsid w:val="0079438C"/>
    <w:pPr>
      <w:spacing w:after="120"/>
    </w:pPr>
  </w:style>
  <w:style w:type="character" w:customStyle="1" w:styleId="af">
    <w:name w:val="Основной текст Знак"/>
    <w:basedOn w:val="a0"/>
    <w:link w:val="ae"/>
    <w:uiPriority w:val="99"/>
    <w:semiHidden/>
    <w:rsid w:val="0079438C"/>
  </w:style>
  <w:style w:type="paragraph" w:customStyle="1" w:styleId="Compact">
    <w:name w:val="Compact"/>
    <w:basedOn w:val="ae"/>
    <w:qFormat/>
    <w:rsid w:val="0079438C"/>
    <w:pPr>
      <w:spacing w:before="36" w:after="36" w:line="240" w:lineRule="auto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stru.kz/code_new.jsp?&amp;t=%D1%83%D1%81%D0%BB%D1%83%D0%B3%D0%B8%20%D0%BF%D0%BE%20%D1%80%D0%B0%D1%81%D0%BF%D1%80%D0%BE%D1%81%D1%82%D1%80%D0%B0%D0%BD%D0%B5%D0%BD%D0%B8%D1%8E%20%D0%BF%D1%80%D0%BE%D0%B3%D1%80%D0%B0%D0%BC%D0%BC%20%D0%BF%D0%BE%20%D0%BA%D0%B0%D0%B1%D0%B5%D0%BB%D1%8C%D0%BD%D0%BE%D0%B9%20%D0%B8%D0%BD%D1%84%D1%80%D0%B0%D1%81%D1%82%D1%80%D1%83%D0%BA%D1%82%D1%83%D1%80%D0%B5%20%D1%83%D1%81%D0%BB%D1%83%D0%B3%D0%B8%20%D0%BF%D0%BE%20%D1%80%D0%B0%D1%81%D0%BF%D1%80%D0%BE%D1%81%D1%82%D1%80%D0%B0%D0%BD%D0%B5%D0%BD%D0%B8%D1%8E%20%D0%BF%D1%80%D0%BE%D0%B3%D1%80%D0%B0%D0%BC%D0%BC%20%D0%BF%D0%BE%20%D0%BA%D0%B0%D0%B1%D0%B5%D0%BB%D1%8C%D0%BD%D0%BE%D0%B9%20%D0%B8%D0%BD%D1%84%D1%80%D0%B0%D1%81%D1%82%D1%80%D1%83%D0%BA%D1%82%D1%83%D1%80%D0%B5%20%D1%83%D1%81%D0%BB%D1%83%D0%B3%D0%B8%20%D1%81%D0%B2%D1%8F%D0%B7%D0%B8%20(%D1%82%D0%B5%D0%BB%D0%B5%D0%BA%D0%BE%D0%BC%D0%BC%D1%83%D0%BD%D0%B8%D0%BA%D0%B0%D1%86%D0%B8%D0%BE%D0%BD%D0%BD%D1%8B%D0%B5%20%D1%83%D1%81%D0%BB%D1%83%D0%B3%D0%B8)&amp;s=common&amp;p=10&amp;n=0&amp;S=611053%2E000&amp;N=%D0%A3%D1%81%D0%BB%D1%83%D0%B3%D0%B8%20%D0%BF%D0%BE%20%D1%80%D0%B0%D1%81%D0%BF%D1%80%D0%BE%D1%81%D1%82%D1%80%D0%B0%D0%BD%D0%B5%D0%BD%D0%B8%D1%8E%20%D0%BF%D1%80%D0%BE%D0%B3%D1%80%D0%B0%D0%BC%D0%BC%20%D0%BF%D0%BE%20%D0%BA%D0%B0%D0%B1%D0%B5%D0%BB%D1%8C%D0%BD%D0%BE%D0%B9%20%D0%B8%D0%BD%D1%84%D1%80%D0%B0%D1%81%D1%82%D1%80%D1%83%D0%BA%D1%82%D1%83%D1%80%D0%B5&amp;fc=1&amp;fg=0&amp;new=611053.000.000000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FAAF4556-5C4F-442D-BB50-E49DE35AA6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461</Words>
  <Characters>2629</Characters>
  <Application>Microsoft Office Word</Application>
  <DocSecurity>0</DocSecurity>
  <Lines>21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Ерболат А Жетписов</dc:creator>
  <cp:lastModifiedBy>Ботагоз Ж. Абдрахманова</cp:lastModifiedBy>
  <cp:revision>17</cp:revision>
  <cp:lastPrinted>2024-11-29T12:47:00Z</cp:lastPrinted>
  <dcterms:created xsi:type="dcterms:W3CDTF">2024-11-29T12:47:00Z</dcterms:created>
  <dcterms:modified xsi:type="dcterms:W3CDTF">2026-04-17T11:56:00Z</dcterms:modified>
</cp:coreProperties>
</file>